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19132" w14:textId="191C1604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tips for proposal submission:</w:t>
      </w:r>
    </w:p>
    <w:p w14:paraId="61D628E2" w14:textId="77777777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26AD6B" w14:textId="77777777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latest curriculum proposal forms, visit</w:t>
      </w:r>
    </w:p>
    <w:p w14:paraId="22D94D26" w14:textId="6378588E" w:rsidR="00E016DE" w:rsidRDefault="00A41B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4" w:history="1">
        <w:r w:rsidR="00EF129D" w:rsidRPr="006C7B05">
          <w:rPr>
            <w:rStyle w:val="Hyperlink"/>
            <w:rFonts w:ascii="Times New Roman" w:hAnsi="Times New Roman" w:cs="Times New Roman"/>
            <w:sz w:val="24"/>
            <w:szCs w:val="24"/>
          </w:rPr>
          <w:t>https://facultysenate.fiu.edu/docs-forms/curriculum-forms-information/curriculum-forms/</w:t>
        </w:r>
      </w:hyperlink>
    </w:p>
    <w:p w14:paraId="1AEA3AB2" w14:textId="16FACD87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for new course or course change forms, see in “Other” section)</w:t>
      </w:r>
    </w:p>
    <w:p w14:paraId="2895C9D3" w14:textId="68A91C38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nd download the appropriate form and use it.</w:t>
      </w:r>
    </w:p>
    <w:p w14:paraId="3AAC7D11" w14:textId="0646BE29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F9DB39" w14:textId="2EAB61FA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sample proposals, view the files inside the relevant subfolder.</w:t>
      </w:r>
    </w:p>
    <w:p w14:paraId="7FDA748E" w14:textId="7AB66963" w:rsidR="00EF129D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6A8945" w14:textId="6D1C136C" w:rsidR="00ED725B" w:rsidRDefault="00EF129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degree program (catalog) change, the changes to the catalog must be shown in two-column format Word file with track changes. The word document for the current degree catalog can be requested from the Registrar office (</w:t>
      </w:r>
      <w:r w:rsidR="00ED725B" w:rsidRPr="00ED725B">
        <w:rPr>
          <w:rFonts w:ascii="Times New Roman" w:hAnsi="Times New Roman" w:cs="Times New Roman"/>
          <w:sz w:val="24"/>
          <w:szCs w:val="24"/>
        </w:rPr>
        <w:t xml:space="preserve">Jessica Moro </w:t>
      </w:r>
      <w:hyperlink r:id="rId5" w:history="1">
        <w:r w:rsidR="00ED725B" w:rsidRPr="006C7B05">
          <w:rPr>
            <w:rStyle w:val="Hyperlink"/>
            <w:rFonts w:ascii="Times New Roman" w:hAnsi="Times New Roman" w:cs="Times New Roman"/>
            <w:sz w:val="24"/>
            <w:szCs w:val="24"/>
          </w:rPr>
          <w:t>jmoro@fiu.edu</w:t>
        </w:r>
      </w:hyperlink>
      <w:r w:rsidR="00ED725B">
        <w:rPr>
          <w:rFonts w:ascii="Times New Roman" w:hAnsi="Times New Roman" w:cs="Times New Roman"/>
          <w:sz w:val="24"/>
          <w:szCs w:val="24"/>
        </w:rPr>
        <w:t>).</w:t>
      </w:r>
    </w:p>
    <w:p w14:paraId="2154CCDE" w14:textId="77777777" w:rsidR="00ED725B" w:rsidRDefault="00ED725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F5FA45" w14:textId="3E0551B3" w:rsidR="00EF129D" w:rsidRDefault="00ED725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repare the program change document, use one of the sample two-column Word file. After disab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TrackChan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opy the relevant degree program (from the Registrar provided) document to </w:t>
      </w:r>
      <w:r w:rsidR="00EF798C">
        <w:rPr>
          <w:rFonts w:ascii="Times New Roman" w:hAnsi="Times New Roman" w:cs="Times New Roman"/>
          <w:sz w:val="24"/>
          <w:szCs w:val="24"/>
        </w:rPr>
        <w:t>the entire left-column</w:t>
      </w:r>
      <w:r>
        <w:rPr>
          <w:rFonts w:ascii="Times New Roman" w:hAnsi="Times New Roman" w:cs="Times New Roman"/>
          <w:sz w:val="24"/>
          <w:szCs w:val="24"/>
        </w:rPr>
        <w:t xml:space="preserve"> of the Word file. Then</w:t>
      </w:r>
      <w:r w:rsidR="00EF798C">
        <w:rPr>
          <w:rFonts w:ascii="Times New Roman" w:hAnsi="Times New Roman" w:cs="Times New Roman"/>
          <w:sz w:val="24"/>
          <w:szCs w:val="24"/>
        </w:rPr>
        <w:t xml:space="preserve"> copy the same content to the entire right-column also. Afterwards, e</w:t>
      </w:r>
      <w:r>
        <w:rPr>
          <w:rFonts w:ascii="Times New Roman" w:hAnsi="Times New Roman" w:cs="Times New Roman"/>
          <w:sz w:val="24"/>
          <w:szCs w:val="24"/>
        </w:rPr>
        <w:t xml:space="preserve">n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TrackChange</w:t>
      </w:r>
      <w:proofErr w:type="spellEnd"/>
      <w:r>
        <w:rPr>
          <w:rFonts w:ascii="Times New Roman" w:hAnsi="Times New Roman" w:cs="Times New Roman"/>
          <w:sz w:val="24"/>
          <w:szCs w:val="24"/>
        </w:rPr>
        <w:t>, and make necessary changes only to the right-side column.</w:t>
      </w:r>
    </w:p>
    <w:p w14:paraId="4C372E15" w14:textId="7BEFC6B3" w:rsidR="00ED725B" w:rsidRDefault="00ED725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7A5AC7" w14:textId="67BDB28F" w:rsidR="00A41BDE" w:rsidRDefault="00A41B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creating a new degree program/major/track, please review FIU policy about such proposals in </w:t>
      </w:r>
      <w:r w:rsidRPr="00A41BDE">
        <w:rPr>
          <w:rFonts w:ascii="Times New Roman" w:hAnsi="Times New Roman" w:cs="Times New Roman"/>
          <w:sz w:val="24"/>
          <w:szCs w:val="24"/>
        </w:rPr>
        <w:t>NewDegreePlanningPolicy.pdf</w:t>
      </w:r>
      <w:r>
        <w:rPr>
          <w:rFonts w:ascii="Times New Roman" w:hAnsi="Times New Roman" w:cs="Times New Roman"/>
          <w:sz w:val="24"/>
          <w:szCs w:val="24"/>
        </w:rPr>
        <w:t xml:space="preserve"> in the current folder.</w:t>
      </w:r>
    </w:p>
    <w:p w14:paraId="73780FC2" w14:textId="420D8FC7" w:rsidR="00A41BDE" w:rsidRDefault="00A41B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 that only the degree name will appear on the diploma. Major or Track names will appear only on the transcript and their requirements will be enforced in </w:t>
      </w:r>
      <w:proofErr w:type="spellStart"/>
      <w:r>
        <w:rPr>
          <w:rFonts w:ascii="Times New Roman" w:hAnsi="Times New Roman" w:cs="Times New Roman"/>
          <w:sz w:val="24"/>
          <w:szCs w:val="24"/>
        </w:rPr>
        <w:t>Panthersof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D519DDC" w14:textId="29F7ABC9" w:rsidR="00A41BDE" w:rsidRDefault="00A41B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ntrations do not require any separate curriculum paper work, however they need to be specified in the degree catalog.</w:t>
      </w:r>
      <w:bookmarkStart w:id="0" w:name="_GoBack"/>
      <w:bookmarkEnd w:id="0"/>
    </w:p>
    <w:p w14:paraId="323EFAE4" w14:textId="77777777" w:rsidR="00A41BDE" w:rsidRDefault="00A41B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C4DFCB" w14:textId="1E5C30CB" w:rsidR="00ED725B" w:rsidRDefault="00ED725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Prabakar</w:t>
      </w:r>
    </w:p>
    <w:p w14:paraId="51C8AFD1" w14:textId="17990C6C" w:rsidR="00ED725B" w:rsidRDefault="00ED725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/1/21</w:t>
      </w:r>
    </w:p>
    <w:p w14:paraId="657E3A23" w14:textId="77777777" w:rsidR="00ED725B" w:rsidRDefault="00ED725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27B3AC" w14:textId="77777777" w:rsidR="00ED725B" w:rsidRDefault="00ED725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717044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tzQ2NbM0NjI3sDRV0lEKTi0uzszPAykwrgUAxKOBVywAAAA="/>
  </w:docVars>
  <w:rsids>
    <w:rsidRoot w:val="00EB702D"/>
    <w:rsid w:val="00A41BDE"/>
    <w:rsid w:val="00A70C05"/>
    <w:rsid w:val="00E016DE"/>
    <w:rsid w:val="00EB702D"/>
    <w:rsid w:val="00ED725B"/>
    <w:rsid w:val="00EF129D"/>
    <w:rsid w:val="00EF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520F8"/>
  <w15:chartTrackingRefBased/>
  <w15:docId w15:val="{409A6256-706B-48BB-BE2D-D224EF9B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1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moro@fiu.edu" TargetMode="External"/><Relationship Id="rId4" Type="http://schemas.openxmlformats.org/officeDocument/2006/relationships/hyperlink" Target="https://facultysenate.fiu.edu/docs-forms/curriculum-forms-information/curriculum-for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4</cp:revision>
  <dcterms:created xsi:type="dcterms:W3CDTF">2021-11-01T22:29:00Z</dcterms:created>
  <dcterms:modified xsi:type="dcterms:W3CDTF">2021-11-01T23:11:00Z</dcterms:modified>
</cp:coreProperties>
</file>